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ae67ef4ad0293a35e33147412e71f81603957e"/>
    <w:p>
      <w:pPr>
        <w:pStyle w:val="Heading1"/>
      </w:pPr>
      <w:r>
        <w:t xml:space="preserve">Andy Ogles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ampaign Finance and Ethic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